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A6975C" w14:textId="3FF90CF5" w:rsidR="00F6206F" w:rsidRPr="00473475" w:rsidRDefault="0007561B" w:rsidP="0047347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M 300 Week 2 </w:t>
      </w:r>
      <w:r w:rsidR="002D7563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="00A57D8F" w:rsidRPr="00473475">
        <w:rPr>
          <w:rFonts w:ascii="Times New Roman" w:hAnsi="Times New Roman" w:cs="Times New Roman"/>
          <w:b/>
          <w:sz w:val="24"/>
          <w:szCs w:val="24"/>
        </w:rPr>
        <w:t>Project Scope Template</w:t>
      </w:r>
    </w:p>
    <w:p w14:paraId="71093960" w14:textId="6377A27B" w:rsidR="00A57D8F" w:rsidRPr="00A57D8F" w:rsidRDefault="00AD0E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tion 1 - Project Overview</w:t>
      </w:r>
      <w:r w:rsidR="000C3283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A57D8F" w:rsidRPr="00A57D8F" w14:paraId="374A4F7C" w14:textId="77777777" w:rsidTr="00A57D8F">
        <w:tc>
          <w:tcPr>
            <w:tcW w:w="2155" w:type="dxa"/>
          </w:tcPr>
          <w:p w14:paraId="59C6E14B" w14:textId="1DDEED4B" w:rsidR="0078310E" w:rsidRPr="00A57D8F" w:rsidRDefault="007831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utoTextList  \s NoStyle \t “Enter the name of your project”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ject Na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7195" w:type="dxa"/>
          </w:tcPr>
          <w:p w14:paraId="3DBDD968" w14:textId="67374F6B" w:rsidR="00B21CF4" w:rsidRPr="00A57D8F" w:rsidRDefault="00B21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Insert project name. Project name needs to stand on its own and describe your project]</w:t>
            </w:r>
          </w:p>
        </w:tc>
      </w:tr>
      <w:tr w:rsidR="00A57D8F" w:rsidRPr="00A57D8F" w14:paraId="5183381B" w14:textId="77777777" w:rsidTr="00A57D8F">
        <w:tc>
          <w:tcPr>
            <w:tcW w:w="2155" w:type="dxa"/>
          </w:tcPr>
          <w:p w14:paraId="38D826AF" w14:textId="7BF45DE8" w:rsidR="00A57D8F" w:rsidRPr="00A57D8F" w:rsidRDefault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7D8F">
              <w:rPr>
                <w:rFonts w:ascii="Times New Roman" w:hAnsi="Times New Roman" w:cs="Times New Roman"/>
                <w:sz w:val="24"/>
                <w:szCs w:val="24"/>
              </w:rPr>
              <w:t>Project Manager</w:t>
            </w:r>
          </w:p>
        </w:tc>
        <w:tc>
          <w:tcPr>
            <w:tcW w:w="7195" w:type="dxa"/>
          </w:tcPr>
          <w:p w14:paraId="5750CADC" w14:textId="3DFBA53F" w:rsidR="00A57D8F" w:rsidRPr="00A57D8F" w:rsidRDefault="00B21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Insert you name]</w:t>
            </w:r>
          </w:p>
        </w:tc>
      </w:tr>
      <w:tr w:rsidR="00A57D8F" w:rsidRPr="00A57D8F" w14:paraId="7B30C22A" w14:textId="77777777" w:rsidTr="00A57D8F">
        <w:tc>
          <w:tcPr>
            <w:tcW w:w="2155" w:type="dxa"/>
          </w:tcPr>
          <w:p w14:paraId="320C4A03" w14:textId="7A7E7B29" w:rsidR="00A57D8F" w:rsidRPr="00A57D8F" w:rsidRDefault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7D8F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7195" w:type="dxa"/>
          </w:tcPr>
          <w:p w14:paraId="1C8025A4" w14:textId="4E9A86B0" w:rsidR="00A57D8F" w:rsidRPr="00A57D8F" w:rsidRDefault="00B21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Add today’s date]</w:t>
            </w:r>
          </w:p>
        </w:tc>
      </w:tr>
      <w:tr w:rsidR="007A6F8C" w:rsidRPr="00A57D8F" w14:paraId="34E4A94D" w14:textId="77777777" w:rsidTr="00A57D8F">
        <w:tc>
          <w:tcPr>
            <w:tcW w:w="2155" w:type="dxa"/>
          </w:tcPr>
          <w:p w14:paraId="02019FB2" w14:textId="4A628206" w:rsidR="007A6F8C" w:rsidRPr="00A57D8F" w:rsidRDefault="007A6F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ct Sponsor</w:t>
            </w:r>
          </w:p>
        </w:tc>
        <w:tc>
          <w:tcPr>
            <w:tcW w:w="7195" w:type="dxa"/>
          </w:tcPr>
          <w:p w14:paraId="1358132F" w14:textId="1B1C0B07" w:rsidR="007A6F8C" w:rsidRPr="00A57D8F" w:rsidRDefault="00B21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Add project sponsors</w:t>
            </w:r>
            <w:r w:rsidR="00206FDA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ame and title] </w:t>
            </w:r>
          </w:p>
        </w:tc>
      </w:tr>
      <w:tr w:rsidR="00A57D8F" w:rsidRPr="00A57D8F" w14:paraId="66B6EF1E" w14:textId="77777777" w:rsidTr="00A57D8F">
        <w:tc>
          <w:tcPr>
            <w:tcW w:w="2155" w:type="dxa"/>
          </w:tcPr>
          <w:p w14:paraId="1895D14D" w14:textId="7D53A98E" w:rsidR="00A57D8F" w:rsidRPr="00A57D8F" w:rsidRDefault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7D8F">
              <w:rPr>
                <w:rFonts w:ascii="Times New Roman" w:hAnsi="Times New Roman" w:cs="Times New Roman"/>
                <w:sz w:val="24"/>
                <w:szCs w:val="24"/>
              </w:rPr>
              <w:t>Document 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A57D8F">
              <w:rPr>
                <w:rFonts w:ascii="Times New Roman" w:hAnsi="Times New Roman" w:cs="Times New Roman"/>
                <w:sz w:val="24"/>
                <w:szCs w:val="24"/>
              </w:rPr>
              <w:t xml:space="preserve"> #</w:t>
            </w:r>
          </w:p>
        </w:tc>
        <w:tc>
          <w:tcPr>
            <w:tcW w:w="7195" w:type="dxa"/>
          </w:tcPr>
          <w:p w14:paraId="468B3D2E" w14:textId="57D5ABC5" w:rsidR="00A57D8F" w:rsidRPr="00A57D8F" w:rsidRDefault="00B21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Enter document version #]</w:t>
            </w:r>
          </w:p>
        </w:tc>
      </w:tr>
      <w:tr w:rsidR="00E073E8" w:rsidRPr="00A57D8F" w14:paraId="155CB26F" w14:textId="77777777" w:rsidTr="00A57D8F">
        <w:tc>
          <w:tcPr>
            <w:tcW w:w="2155" w:type="dxa"/>
          </w:tcPr>
          <w:p w14:paraId="2FA3CCE5" w14:textId="77777777" w:rsidR="00E073E8" w:rsidRDefault="00E073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7D8F">
              <w:rPr>
                <w:rFonts w:ascii="Times New Roman" w:hAnsi="Times New Roman" w:cs="Times New Roman"/>
                <w:sz w:val="24"/>
                <w:szCs w:val="24"/>
              </w:rPr>
              <w:t>Project Scope</w:t>
            </w:r>
          </w:p>
          <w:p w14:paraId="00D5E968" w14:textId="239E3D6C" w:rsidR="00B21CF4" w:rsidRPr="00A57D8F" w:rsidRDefault="00B21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ement</w:t>
            </w:r>
          </w:p>
        </w:tc>
        <w:tc>
          <w:tcPr>
            <w:tcW w:w="7195" w:type="dxa"/>
          </w:tcPr>
          <w:p w14:paraId="2967FCDF" w14:textId="2DC4D582" w:rsidR="00E073E8" w:rsidRPr="00B21CF4" w:rsidRDefault="00B21CF4" w:rsidP="00B21C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E</w:t>
            </w:r>
            <w:r w:rsidR="00DC12AC">
              <w:rPr>
                <w:rFonts w:ascii="Times New Roman" w:hAnsi="Times New Roman" w:cs="Times New Roman"/>
                <w:sz w:val="24"/>
                <w:szCs w:val="24"/>
              </w:rPr>
              <w:t>nter project scope statement. See course lecture and previous feedback for how to create a project scope and update your project charter statement]</w:t>
            </w:r>
          </w:p>
        </w:tc>
      </w:tr>
    </w:tbl>
    <w:p w14:paraId="1AB70CA3" w14:textId="4D525C31" w:rsidR="00A57D8F" w:rsidRDefault="00A57D8F">
      <w:pPr>
        <w:rPr>
          <w:rFonts w:ascii="Times New Roman" w:hAnsi="Times New Roman" w:cs="Times New Roman"/>
          <w:sz w:val="24"/>
          <w:szCs w:val="24"/>
        </w:rPr>
      </w:pPr>
    </w:p>
    <w:p w14:paraId="6BA7A1FC" w14:textId="3B2A3D1E" w:rsidR="000C3283" w:rsidRPr="00A57D8F" w:rsidRDefault="00AD0E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TION 2 - Project Detail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BB35C8" w:rsidRPr="00A57D8F" w14:paraId="6219B416" w14:textId="77777777" w:rsidTr="00A57D8F">
        <w:tc>
          <w:tcPr>
            <w:tcW w:w="2155" w:type="dxa"/>
          </w:tcPr>
          <w:p w14:paraId="05D00135" w14:textId="207F1C5C" w:rsidR="00BB35C8" w:rsidRPr="00A57D8F" w:rsidRDefault="00BB35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gh-level of Work Breakdown Structure</w:t>
            </w:r>
          </w:p>
        </w:tc>
        <w:tc>
          <w:tcPr>
            <w:tcW w:w="7195" w:type="dxa"/>
          </w:tcPr>
          <w:p w14:paraId="1DDD4CCF" w14:textId="77777777" w:rsidR="00BB35C8" w:rsidRDefault="00D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List at least 5 major steps needed to complete your task and ten subtasks.</w:t>
            </w:r>
          </w:p>
          <w:p w14:paraId="389D7339" w14:textId="77777777" w:rsidR="00DC12AC" w:rsidRDefault="00DC12AC" w:rsidP="00DC12A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in task #1</w:t>
            </w:r>
          </w:p>
          <w:p w14:paraId="4F4BE575" w14:textId="43758936" w:rsidR="00DC12AC" w:rsidRDefault="00DC12AC" w:rsidP="00DC12AC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a. Subtask – The ‘Tab’ key is helpful when indenting subtasks</w:t>
            </w:r>
          </w:p>
          <w:p w14:paraId="17CB0208" w14:textId="4AB8291D" w:rsidR="00DC12AC" w:rsidRPr="00DC12AC" w:rsidRDefault="00DC12AC" w:rsidP="00D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Second Main task </w:t>
            </w:r>
          </w:p>
        </w:tc>
      </w:tr>
      <w:tr w:rsidR="00A57D8F" w:rsidRPr="00A57D8F" w14:paraId="0D8E38C2" w14:textId="77777777" w:rsidTr="00A57D8F">
        <w:tc>
          <w:tcPr>
            <w:tcW w:w="2155" w:type="dxa"/>
          </w:tcPr>
          <w:p w14:paraId="1DC723BC" w14:textId="0E70FB33" w:rsidR="00A57D8F" w:rsidRPr="00A57D8F" w:rsidRDefault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7D8F">
              <w:rPr>
                <w:rFonts w:ascii="Times New Roman" w:hAnsi="Times New Roman" w:cs="Times New Roman"/>
                <w:sz w:val="24"/>
                <w:szCs w:val="24"/>
              </w:rPr>
              <w:t>Assumptions</w:t>
            </w:r>
          </w:p>
        </w:tc>
        <w:tc>
          <w:tcPr>
            <w:tcW w:w="7195" w:type="dxa"/>
          </w:tcPr>
          <w:p w14:paraId="7BB2986B" w14:textId="00C028CB" w:rsidR="00A57D8F" w:rsidRPr="00A57D8F" w:rsidRDefault="00F969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Before, during and after the project execution - List all the conditions that you think will or will not be in place]</w:t>
            </w:r>
          </w:p>
        </w:tc>
      </w:tr>
      <w:tr w:rsidR="00A57D8F" w:rsidRPr="00A57D8F" w14:paraId="555D9277" w14:textId="77777777" w:rsidTr="00A57D8F">
        <w:tc>
          <w:tcPr>
            <w:tcW w:w="2155" w:type="dxa"/>
          </w:tcPr>
          <w:p w14:paraId="242435EE" w14:textId="64343053" w:rsidR="00A57D8F" w:rsidRPr="00A57D8F" w:rsidRDefault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7D8F">
              <w:rPr>
                <w:rFonts w:ascii="Times New Roman" w:hAnsi="Times New Roman" w:cs="Times New Roman"/>
                <w:sz w:val="24"/>
                <w:szCs w:val="24"/>
              </w:rPr>
              <w:t>Stakeholders</w:t>
            </w:r>
          </w:p>
        </w:tc>
        <w:tc>
          <w:tcPr>
            <w:tcW w:w="7195" w:type="dxa"/>
          </w:tcPr>
          <w:p w14:paraId="1C35C1EE" w14:textId="4367E369" w:rsidR="00A57D8F" w:rsidRPr="00A57D8F" w:rsidRDefault="00F969AE" w:rsidP="003542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List name, title, and brief role of each individual associated with your project]</w:t>
            </w:r>
          </w:p>
        </w:tc>
      </w:tr>
      <w:tr w:rsidR="00A57D8F" w:rsidRPr="00A57D8F" w14:paraId="287681F6" w14:textId="77777777" w:rsidTr="00A57D8F">
        <w:tc>
          <w:tcPr>
            <w:tcW w:w="2155" w:type="dxa"/>
          </w:tcPr>
          <w:p w14:paraId="01C8B241" w14:textId="603D9A1C" w:rsidR="00A57D8F" w:rsidRPr="00A57D8F" w:rsidRDefault="00A57D8F" w:rsidP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7D8F">
              <w:rPr>
                <w:rFonts w:ascii="Times New Roman" w:hAnsi="Times New Roman" w:cs="Times New Roman"/>
                <w:sz w:val="24"/>
                <w:szCs w:val="24"/>
              </w:rPr>
              <w:t>Time estimate</w:t>
            </w:r>
          </w:p>
        </w:tc>
        <w:tc>
          <w:tcPr>
            <w:tcW w:w="7195" w:type="dxa"/>
          </w:tcPr>
          <w:p w14:paraId="0B6B24FC" w14:textId="02A1A9D4" w:rsidR="00A57D8F" w:rsidRPr="00A57D8F" w:rsidRDefault="00F969AE" w:rsidP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List all the dates and their associated deliverable that may be critical for this project]</w:t>
            </w:r>
          </w:p>
        </w:tc>
      </w:tr>
      <w:tr w:rsidR="00A57D8F" w:rsidRPr="00A57D8F" w14:paraId="3CA34554" w14:textId="77777777" w:rsidTr="00A57D8F">
        <w:tc>
          <w:tcPr>
            <w:tcW w:w="2155" w:type="dxa"/>
          </w:tcPr>
          <w:p w14:paraId="65647D7E" w14:textId="364E0461" w:rsidR="00A57D8F" w:rsidRPr="00A57D8F" w:rsidRDefault="00A57D8F" w:rsidP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7D8F">
              <w:rPr>
                <w:rFonts w:ascii="Times New Roman" w:hAnsi="Times New Roman" w:cs="Times New Roman"/>
                <w:sz w:val="24"/>
                <w:szCs w:val="24"/>
              </w:rPr>
              <w:t>Cost estimate</w:t>
            </w:r>
          </w:p>
        </w:tc>
        <w:tc>
          <w:tcPr>
            <w:tcW w:w="7195" w:type="dxa"/>
          </w:tcPr>
          <w:p w14:paraId="381F3765" w14:textId="4057E1E2" w:rsidR="00A57D8F" w:rsidRDefault="00D36C50" w:rsidP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[Insert estimated costs – you may want to add a very simple breakdown here. For example, for a budget vacation to Europe you may want to do: </w:t>
            </w:r>
          </w:p>
          <w:p w14:paraId="0DA15695" w14:textId="1C5E0393" w:rsidR="00D36C50" w:rsidRDefault="00D36C50" w:rsidP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irfare: $1000</w:t>
            </w:r>
          </w:p>
          <w:p w14:paraId="09051B33" w14:textId="77777777" w:rsidR="00D36C50" w:rsidRDefault="00D36C50" w:rsidP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timated cost per day: $100 x 25 days = $2500</w:t>
            </w:r>
          </w:p>
          <w:p w14:paraId="5B2F3223" w14:textId="64641FE4" w:rsidR="00D36C50" w:rsidRPr="00A57D8F" w:rsidRDefault="00D36C50" w:rsidP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: $3500</w:t>
            </w:r>
          </w:p>
        </w:tc>
      </w:tr>
      <w:tr w:rsidR="00A57D8F" w:rsidRPr="00A57D8F" w14:paraId="0E6E0FE1" w14:textId="77777777" w:rsidTr="00A57D8F">
        <w:tc>
          <w:tcPr>
            <w:tcW w:w="2155" w:type="dxa"/>
          </w:tcPr>
          <w:p w14:paraId="5EA76E79" w14:textId="6A0ADFC4" w:rsidR="00A57D8F" w:rsidRPr="00A57D8F" w:rsidRDefault="00A57D8F" w:rsidP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7D8F">
              <w:rPr>
                <w:rFonts w:ascii="Times New Roman" w:hAnsi="Times New Roman" w:cs="Times New Roman"/>
                <w:sz w:val="24"/>
                <w:szCs w:val="24"/>
              </w:rPr>
              <w:t>Milestones</w:t>
            </w:r>
          </w:p>
        </w:tc>
        <w:tc>
          <w:tcPr>
            <w:tcW w:w="7195" w:type="dxa"/>
          </w:tcPr>
          <w:p w14:paraId="5845F252" w14:textId="4BF4273E" w:rsidR="00A57D8F" w:rsidRPr="00A57D8F" w:rsidRDefault="00F969AE" w:rsidP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List all the major tasks associated with the project]</w:t>
            </w:r>
          </w:p>
        </w:tc>
      </w:tr>
      <w:tr w:rsidR="00A57D8F" w:rsidRPr="00A57D8F" w14:paraId="172FF168" w14:textId="77777777" w:rsidTr="00A57D8F">
        <w:tc>
          <w:tcPr>
            <w:tcW w:w="2155" w:type="dxa"/>
          </w:tcPr>
          <w:p w14:paraId="3E375CF0" w14:textId="77777777" w:rsidR="00A57D8F" w:rsidRDefault="00A57D8F" w:rsidP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 of Scope</w:t>
            </w:r>
          </w:p>
          <w:p w14:paraId="434C6481" w14:textId="6CF52AE4" w:rsidR="00A57D8F" w:rsidRPr="00A57D8F" w:rsidRDefault="00A57D8F" w:rsidP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Exclusions)</w:t>
            </w:r>
          </w:p>
        </w:tc>
        <w:tc>
          <w:tcPr>
            <w:tcW w:w="7195" w:type="dxa"/>
          </w:tcPr>
          <w:p w14:paraId="64B88E17" w14:textId="62957BA6" w:rsidR="00E350F2" w:rsidRPr="00A57D8F" w:rsidRDefault="00F969AE" w:rsidP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[List all the items that may be closely associated with the project </w:t>
            </w:r>
            <w:r w:rsidR="00806F39">
              <w:rPr>
                <w:rFonts w:ascii="Times New Roman" w:hAnsi="Times New Roman" w:cs="Times New Roman"/>
                <w:sz w:val="24"/>
                <w:szCs w:val="24"/>
              </w:rPr>
              <w:t>but a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ot part of this project]</w:t>
            </w:r>
          </w:p>
        </w:tc>
      </w:tr>
      <w:tr w:rsidR="00A57D8F" w:rsidRPr="00A57D8F" w14:paraId="642F49AA" w14:textId="77777777" w:rsidTr="00A57D8F">
        <w:tc>
          <w:tcPr>
            <w:tcW w:w="2155" w:type="dxa"/>
          </w:tcPr>
          <w:p w14:paraId="7E8D7CBB" w14:textId="2B1121EC" w:rsidR="00A57D8F" w:rsidRPr="00A57D8F" w:rsidRDefault="00A57D8F" w:rsidP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ct Acceptance Criteria</w:t>
            </w:r>
          </w:p>
        </w:tc>
        <w:tc>
          <w:tcPr>
            <w:tcW w:w="7195" w:type="dxa"/>
          </w:tcPr>
          <w:p w14:paraId="40FCC2BE" w14:textId="43443FB1" w:rsidR="00A57D8F" w:rsidRDefault="00806F39" w:rsidP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List all the conditions that a project sponsor can check upon the project completion]</w:t>
            </w:r>
          </w:p>
          <w:p w14:paraId="78508B61" w14:textId="77777777" w:rsidR="00E350F2" w:rsidRDefault="00E350F2" w:rsidP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F7095F" w14:textId="3BC7BAA8" w:rsidR="00E350F2" w:rsidRPr="00A57D8F" w:rsidRDefault="00E350F2" w:rsidP="00A57D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0BD8F59" w14:textId="299B8D19" w:rsidR="00A57D8F" w:rsidRDefault="00A57D8F">
      <w:pPr>
        <w:rPr>
          <w:rFonts w:ascii="Times New Roman" w:hAnsi="Times New Roman" w:cs="Times New Roman"/>
          <w:sz w:val="24"/>
          <w:szCs w:val="24"/>
        </w:rPr>
      </w:pPr>
    </w:p>
    <w:p w14:paraId="4F80BED0" w14:textId="1DABFA60" w:rsidR="00290468" w:rsidRDefault="0029046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s:</w:t>
      </w:r>
    </w:p>
    <w:p w14:paraId="69B10366" w14:textId="49BDC44D" w:rsidR="00290468" w:rsidRPr="0035439C" w:rsidRDefault="00290468" w:rsidP="0029046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5439C">
        <w:rPr>
          <w:rFonts w:ascii="Times New Roman" w:hAnsi="Times New Roman" w:cs="Times New Roman"/>
          <w:sz w:val="24"/>
          <w:szCs w:val="24"/>
        </w:rPr>
        <w:t xml:space="preserve">Please refer to sample project sample template attached to this week’s </w:t>
      </w:r>
      <w:r w:rsidR="0035439C" w:rsidRPr="0035439C">
        <w:rPr>
          <w:rFonts w:ascii="Times New Roman" w:hAnsi="Times New Roman" w:cs="Times New Roman"/>
          <w:sz w:val="24"/>
          <w:szCs w:val="24"/>
        </w:rPr>
        <w:t xml:space="preserve">Project Planning: Project Scope Management </w:t>
      </w:r>
      <w:r w:rsidR="0035439C" w:rsidRPr="0035439C">
        <w:rPr>
          <w:rFonts w:ascii="Times New Roman" w:hAnsi="Times New Roman" w:cs="Times New Roman"/>
          <w:sz w:val="24"/>
          <w:szCs w:val="24"/>
        </w:rPr>
        <w:t>Learning Activity</w:t>
      </w:r>
      <w:r w:rsidRPr="0035439C">
        <w:rPr>
          <w:rFonts w:ascii="Times New Roman" w:hAnsi="Times New Roman" w:cs="Times New Roman"/>
          <w:sz w:val="24"/>
          <w:szCs w:val="24"/>
        </w:rPr>
        <w:t xml:space="preserve"> and complete this document as it relates to your project.</w:t>
      </w:r>
    </w:p>
    <w:p w14:paraId="288C7D59" w14:textId="52E12FA5" w:rsidR="00290468" w:rsidRPr="0035439C" w:rsidRDefault="00290468" w:rsidP="0029046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5439C">
        <w:rPr>
          <w:rFonts w:ascii="Times New Roman" w:hAnsi="Times New Roman" w:cs="Times New Roman"/>
          <w:sz w:val="24"/>
          <w:szCs w:val="24"/>
        </w:rPr>
        <w:lastRenderedPageBreak/>
        <w:t xml:space="preserve">Create a post in week 2’s </w:t>
      </w:r>
      <w:r w:rsidR="0035439C" w:rsidRPr="0035439C">
        <w:rPr>
          <w:rFonts w:ascii="Times New Roman" w:hAnsi="Times New Roman" w:cs="Times New Roman"/>
          <w:sz w:val="24"/>
          <w:szCs w:val="24"/>
        </w:rPr>
        <w:t xml:space="preserve">Project Planning: Project Scope Management </w:t>
      </w:r>
      <w:r w:rsidR="0035439C" w:rsidRPr="0035439C">
        <w:rPr>
          <w:rFonts w:ascii="Times New Roman" w:hAnsi="Times New Roman" w:cs="Times New Roman"/>
          <w:sz w:val="24"/>
          <w:szCs w:val="24"/>
        </w:rPr>
        <w:t xml:space="preserve">Learning Activity </w:t>
      </w:r>
      <w:r w:rsidRPr="0035439C">
        <w:rPr>
          <w:rFonts w:ascii="Times New Roman" w:hAnsi="Times New Roman" w:cs="Times New Roman"/>
          <w:sz w:val="24"/>
          <w:szCs w:val="24"/>
        </w:rPr>
        <w:t xml:space="preserve">where you embed a screen shot of “Section 1 – Project Overview” and attach this entire document. </w:t>
      </w:r>
      <w:bookmarkStart w:id="0" w:name="_GoBack"/>
      <w:bookmarkEnd w:id="0"/>
    </w:p>
    <w:sectPr w:rsidR="00290468" w:rsidRPr="003543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539E7"/>
    <w:multiLevelType w:val="hybridMultilevel"/>
    <w:tmpl w:val="5FDCD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5F6318"/>
    <w:multiLevelType w:val="hybridMultilevel"/>
    <w:tmpl w:val="A59825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876006B"/>
    <w:multiLevelType w:val="hybridMultilevel"/>
    <w:tmpl w:val="4A5CF9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AFC05C4"/>
    <w:multiLevelType w:val="hybridMultilevel"/>
    <w:tmpl w:val="7A0472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F514C80"/>
    <w:multiLevelType w:val="hybridMultilevel"/>
    <w:tmpl w:val="FE9E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MDY1tjQ0NDM0NDFS0lEKTi0uzszPAykwrgUAo2oexCwAAAA="/>
  </w:docVars>
  <w:rsids>
    <w:rsidRoot w:val="00A57D8F"/>
    <w:rsid w:val="0007561B"/>
    <w:rsid w:val="000C3283"/>
    <w:rsid w:val="00206FDA"/>
    <w:rsid w:val="00290468"/>
    <w:rsid w:val="002D7563"/>
    <w:rsid w:val="003542F1"/>
    <w:rsid w:val="0035439C"/>
    <w:rsid w:val="00473475"/>
    <w:rsid w:val="004B3C32"/>
    <w:rsid w:val="004C4950"/>
    <w:rsid w:val="00510B0B"/>
    <w:rsid w:val="0078310E"/>
    <w:rsid w:val="007A6F8C"/>
    <w:rsid w:val="00806F39"/>
    <w:rsid w:val="008217CF"/>
    <w:rsid w:val="00885654"/>
    <w:rsid w:val="009A7421"/>
    <w:rsid w:val="00A57D8F"/>
    <w:rsid w:val="00AD0E3D"/>
    <w:rsid w:val="00B21CF4"/>
    <w:rsid w:val="00B94436"/>
    <w:rsid w:val="00BB35C8"/>
    <w:rsid w:val="00CD54CF"/>
    <w:rsid w:val="00D1127E"/>
    <w:rsid w:val="00D24A92"/>
    <w:rsid w:val="00D36C50"/>
    <w:rsid w:val="00DC12AC"/>
    <w:rsid w:val="00E02B96"/>
    <w:rsid w:val="00E073E8"/>
    <w:rsid w:val="00E350F2"/>
    <w:rsid w:val="00F6206F"/>
    <w:rsid w:val="00F96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EBBE0"/>
  <w15:chartTrackingRefBased/>
  <w15:docId w15:val="{EBFE4DFA-95FF-4A99-B079-206AC288A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7D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nhideWhenUsed/>
    <w:rsid w:val="0078310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831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831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31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1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1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10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542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98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9</Words>
  <Characters>1753</Characters>
  <Application>Microsoft Office Word</Application>
  <DocSecurity>0</DocSecurity>
  <Lines>64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Parikh</dc:creator>
  <cp:keywords/>
  <dc:description/>
  <cp:lastModifiedBy>Cole, Jana</cp:lastModifiedBy>
  <cp:revision>4</cp:revision>
  <dcterms:created xsi:type="dcterms:W3CDTF">2018-12-05T13:53:00Z</dcterms:created>
  <dcterms:modified xsi:type="dcterms:W3CDTF">2019-01-02T17:32:00Z</dcterms:modified>
</cp:coreProperties>
</file>